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43AB0" w14:textId="7FAC8366" w:rsidR="00CF229E" w:rsidRDefault="00000000">
      <w:pPr>
        <w:pStyle w:val="Heading1"/>
      </w:pPr>
      <w:bookmarkStart w:id="0" w:name="data-sense"/>
      <w:r>
        <w:t>Data Sense</w:t>
      </w:r>
    </w:p>
    <w:p w14:paraId="33BC2D5B" w14:textId="12C3D4DE" w:rsidR="00CF229E" w:rsidRDefault="00000000">
      <w:pPr>
        <w:pStyle w:val="FirstParagraph"/>
      </w:pPr>
      <w:r>
        <w:t xml:space="preserve">The purpose of this project is to develop a Python app, named Data Sense, that can analyze the sales data of </w:t>
      </w:r>
      <w:r w:rsidR="00EB1742">
        <w:t>an</w:t>
      </w:r>
      <w:r>
        <w:t xml:space="preserve"> industry stored in a Remote Database. The app provides both visual and numeric analysis of the data and offers a GUI interface for users to access and analyze the data directly from the Remote Database in fraction of time.</w:t>
      </w:r>
    </w:p>
    <w:p w14:paraId="5524D778" w14:textId="51C24AA7" w:rsidR="00CF229E" w:rsidRDefault="00414083">
      <w:pPr>
        <w:pStyle w:val="Heading2"/>
      </w:pPr>
      <w:bookmarkStart w:id="1" w:name="libraries-and-apis-used"/>
      <w:r>
        <w:rPr>
          <w:b w:val="0"/>
          <w:bCs w:val="0"/>
          <w:noProof/>
        </w:rPr>
        <w:drawing>
          <wp:anchor distT="0" distB="0" distL="114300" distR="114300" simplePos="0" relativeHeight="251664384" behindDoc="1" locked="0" layoutInCell="1" allowOverlap="1" wp14:anchorId="298848B5" wp14:editId="22D6538A">
            <wp:simplePos x="0" y="0"/>
            <wp:positionH relativeFrom="column">
              <wp:posOffset>4424045</wp:posOffset>
            </wp:positionH>
            <wp:positionV relativeFrom="paragraph">
              <wp:posOffset>33597</wp:posOffset>
            </wp:positionV>
            <wp:extent cx="2292985" cy="1988185"/>
            <wp:effectExtent l="0" t="0" r="0" b="0"/>
            <wp:wrapNone/>
            <wp:docPr id="476896244" name="Picture 4" descr="Read CSV File Using Python Panda and Store To DB | Ruby on Rails and Python  Djan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Read CSV File Using Python Panda and Store To DB | Ruby on Rails and Python  Djan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2985" cy="1988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0000">
        <w:t>Libraries and APIs Used</w:t>
      </w:r>
    </w:p>
    <w:p w14:paraId="016B0784" w14:textId="4D806694" w:rsidR="00CF229E" w:rsidRDefault="00000000">
      <w:pPr>
        <w:pStyle w:val="FirstParagraph"/>
      </w:pPr>
      <w:r>
        <w:t>The app utilizes the following libraries:</w:t>
      </w:r>
    </w:p>
    <w:p w14:paraId="072E94D6" w14:textId="7DABE073" w:rsidR="00CF229E" w:rsidRDefault="00000000" w:rsidP="00414083">
      <w:pPr>
        <w:pStyle w:val="Compact"/>
        <w:numPr>
          <w:ilvl w:val="0"/>
          <w:numId w:val="2"/>
        </w:numPr>
      </w:pPr>
      <w:r>
        <w:rPr>
          <w:b/>
          <w:bCs/>
          <w:i/>
          <w:iCs/>
        </w:rPr>
        <w:t>Matplotlib</w:t>
      </w:r>
      <w:r>
        <w:t xml:space="preserve"> for creating graphs and visualizations of the da</w:t>
      </w:r>
      <w:r w:rsidR="00414083">
        <w:t>ta</w:t>
      </w:r>
    </w:p>
    <w:p w14:paraId="6200F886" w14:textId="2B426594" w:rsidR="00414083" w:rsidRDefault="00414083" w:rsidP="00414083">
      <w:pPr>
        <w:pStyle w:val="Compact"/>
        <w:numPr>
          <w:ilvl w:val="0"/>
          <w:numId w:val="2"/>
        </w:numPr>
      </w:pPr>
      <w:r>
        <w:rPr>
          <w:b/>
          <w:bCs/>
          <w:i/>
          <w:iCs/>
        </w:rPr>
        <w:t xml:space="preserve">Pandas </w:t>
      </w:r>
      <w:r>
        <w:rPr>
          <w:i/>
          <w:iCs/>
        </w:rPr>
        <w:t>for Data Management</w:t>
      </w:r>
    </w:p>
    <w:p w14:paraId="3918F5FB" w14:textId="28C5BDB8" w:rsidR="00005464" w:rsidRDefault="00D417CA" w:rsidP="00414083">
      <w:pPr>
        <w:pStyle w:val="Compact"/>
        <w:ind w:left="720"/>
      </w:pPr>
      <w:r>
        <w:rPr>
          <w:noProof/>
        </w:rPr>
        <w:drawing>
          <wp:inline distT="0" distB="0" distL="0" distR="0" wp14:anchorId="7F9BABA8" wp14:editId="75BBEF97">
            <wp:extent cx="2743200" cy="659515"/>
            <wp:effectExtent l="0" t="0" r="0" b="7620"/>
            <wp:docPr id="399823911" name="Picture 15" descr="GitHub - matplotlib/matplotlib: matplotlib: plotting with Pyth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GitHub - matplotlib/matplotlib: matplotlib: plotting with Pyth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9420" cy="665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14083" w:rsidRPr="00414083">
        <w:t xml:space="preserve"> </w:t>
      </w:r>
    </w:p>
    <w:p w14:paraId="21108D6B" w14:textId="4A01A0C1" w:rsidR="00CF229E" w:rsidRDefault="00000000" w:rsidP="00D417CA">
      <w:pPr>
        <w:pStyle w:val="Compact"/>
        <w:numPr>
          <w:ilvl w:val="0"/>
          <w:numId w:val="2"/>
        </w:numPr>
      </w:pPr>
      <w:r>
        <w:rPr>
          <w:b/>
          <w:bCs/>
          <w:i/>
          <w:iCs/>
        </w:rPr>
        <w:t>Python Image Library (PIL</w:t>
      </w:r>
      <w:r w:rsidR="007B0863">
        <w:rPr>
          <w:b/>
          <w:bCs/>
          <w:i/>
          <w:iCs/>
        </w:rPr>
        <w:t xml:space="preserve">) </w:t>
      </w:r>
      <w:r>
        <w:t>library for GUI</w:t>
      </w:r>
      <w:r w:rsidR="00D417CA">
        <w:t xml:space="preserve"> </w:t>
      </w:r>
      <w:r>
        <w:t>enhancement.</w:t>
      </w:r>
    </w:p>
    <w:p w14:paraId="4FCDD6A7" w14:textId="798D199C" w:rsidR="00733F70" w:rsidRDefault="00733F70" w:rsidP="00D417CA">
      <w:pPr>
        <w:pStyle w:val="Compact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46619F73" wp14:editId="351C6E3C">
            <wp:simplePos x="0" y="0"/>
            <wp:positionH relativeFrom="column">
              <wp:posOffset>4555066</wp:posOffset>
            </wp:positionH>
            <wp:positionV relativeFrom="paragraph">
              <wp:posOffset>205105</wp:posOffset>
            </wp:positionV>
            <wp:extent cx="2095500" cy="1397000"/>
            <wp:effectExtent l="0" t="0" r="0" b="0"/>
            <wp:wrapNone/>
            <wp:docPr id="389124464" name="Picture 6" descr="MySQL and Moodle - ElearningWorld.o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MySQL and Moodle - ElearningWorld.or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39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i/>
          <w:iCs/>
        </w:rPr>
        <w:t xml:space="preserve">MySQL Connector </w:t>
      </w:r>
      <w:r>
        <w:rPr>
          <w:i/>
          <w:iCs/>
        </w:rPr>
        <w:t>for managing Database.</w:t>
      </w:r>
    </w:p>
    <w:p w14:paraId="2D7FA948" w14:textId="45F93534" w:rsidR="00D417CA" w:rsidRDefault="00D417CA" w:rsidP="00D417CA">
      <w:pPr>
        <w:pStyle w:val="Compact"/>
        <w:ind w:left="720"/>
      </w:pPr>
      <w:r w:rsidRPr="00D417CA">
        <w:t xml:space="preserve"> </w:t>
      </w:r>
      <w:r>
        <w:rPr>
          <w:noProof/>
        </w:rPr>
        <w:drawing>
          <wp:inline distT="0" distB="0" distL="0" distR="0" wp14:anchorId="03E06B97" wp14:editId="38AC998B">
            <wp:extent cx="3032760" cy="1516380"/>
            <wp:effectExtent l="0" t="0" r="0" b="7620"/>
            <wp:docPr id="1355060996" name="Picture 17" descr="GitHub - python-pillow/Pillow: Python Imaging Library (Fork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GitHub - python-pillow/Pillow: Python Imaging Library (Fork)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60" cy="151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33F70" w:rsidRPr="00733F70">
        <w:t xml:space="preserve"> </w:t>
      </w:r>
    </w:p>
    <w:p w14:paraId="130DF3C7" w14:textId="3F627D1A" w:rsidR="00CF229E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  <w:i/>
          <w:iCs/>
        </w:rPr>
        <w:t>SecuriPy</w:t>
      </w:r>
      <w:proofErr w:type="spellEnd"/>
      <w:r>
        <w:t>, a library developed by the app’s developer, for security-related functionalities.</w:t>
      </w:r>
    </w:p>
    <w:p w14:paraId="41951BC3" w14:textId="42E5B656" w:rsidR="003436A5" w:rsidRPr="003436A5" w:rsidRDefault="00000000" w:rsidP="003436A5">
      <w:pPr>
        <w:pStyle w:val="Heading2"/>
      </w:pPr>
      <w:bookmarkStart w:id="2" w:name="features-offered"/>
      <w:bookmarkEnd w:id="1"/>
      <w:r>
        <w:t>Features Offered</w:t>
      </w:r>
    </w:p>
    <w:p w14:paraId="6FED5B2C" w14:textId="0B945FF0" w:rsidR="00414083" w:rsidRDefault="003436A5" w:rsidP="00043DA4">
      <w:pPr>
        <w:pStyle w:val="Compact"/>
        <w:numPr>
          <w:ilvl w:val="0"/>
          <w:numId w:val="3"/>
        </w:numPr>
      </w:pPr>
      <w:r w:rsidRPr="003436A5">
        <w:rPr>
          <w:b/>
          <w:bCs/>
        </w:rPr>
        <w:t>Accountability</w:t>
      </w:r>
      <w:r w:rsidRPr="003436A5">
        <w:t xml:space="preserve"> for safe and secure access to big data. The app offers a safe and secure account management system with encrypted credential storage to security</w:t>
      </w:r>
      <w:r w:rsidR="00043DA4">
        <w:t>.</w:t>
      </w:r>
    </w:p>
    <w:p w14:paraId="6A6851B2" w14:textId="290ABD8F" w:rsidR="00411CB5" w:rsidRPr="00005464" w:rsidRDefault="00411CB5" w:rsidP="00411CB5">
      <w:pPr>
        <w:pStyle w:val="Compact"/>
        <w:ind w:left="720"/>
        <w:rPr>
          <w:b/>
          <w:bCs/>
        </w:rPr>
      </w:pPr>
      <w:r w:rsidRPr="00005464">
        <w:rPr>
          <w:b/>
          <w:bCs/>
        </w:rPr>
        <w:t xml:space="preserve">Here is a preview of the </w:t>
      </w:r>
      <w:r>
        <w:rPr>
          <w:b/>
          <w:bCs/>
        </w:rPr>
        <w:t>home</w:t>
      </w:r>
      <w:r w:rsidRPr="00005464">
        <w:rPr>
          <w:b/>
          <w:bCs/>
        </w:rPr>
        <w:t>page of the app.</w:t>
      </w:r>
    </w:p>
    <w:p w14:paraId="281F2705" w14:textId="36BBB399" w:rsidR="00411CB5" w:rsidRDefault="00411CB5" w:rsidP="00411CB5">
      <w:pPr>
        <w:pStyle w:val="Compact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11375FB" wp14:editId="1C16CE40">
            <wp:simplePos x="0" y="0"/>
            <wp:positionH relativeFrom="column">
              <wp:posOffset>457200</wp:posOffset>
            </wp:positionH>
            <wp:positionV relativeFrom="paragraph">
              <wp:posOffset>102235</wp:posOffset>
            </wp:positionV>
            <wp:extent cx="5913120" cy="3326130"/>
            <wp:effectExtent l="0" t="0" r="0" b="7620"/>
            <wp:wrapNone/>
            <wp:docPr id="10519915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1991574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3120" cy="3326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B136D8" w14:textId="7BD598B2" w:rsidR="00411CB5" w:rsidRDefault="00411CB5" w:rsidP="00411CB5">
      <w:pPr>
        <w:pStyle w:val="Compact"/>
        <w:ind w:left="720"/>
        <w:rPr>
          <w:b/>
          <w:bCs/>
        </w:rPr>
      </w:pPr>
    </w:p>
    <w:p w14:paraId="438A4C65" w14:textId="77777777" w:rsidR="00411CB5" w:rsidRDefault="00411CB5" w:rsidP="00411CB5">
      <w:pPr>
        <w:pStyle w:val="Compact"/>
        <w:ind w:left="720"/>
        <w:rPr>
          <w:b/>
          <w:bCs/>
        </w:rPr>
      </w:pPr>
    </w:p>
    <w:p w14:paraId="6EED0787" w14:textId="77777777" w:rsidR="00411CB5" w:rsidRDefault="00411CB5" w:rsidP="00411CB5">
      <w:pPr>
        <w:pStyle w:val="Compact"/>
        <w:ind w:left="720"/>
        <w:rPr>
          <w:b/>
          <w:bCs/>
        </w:rPr>
      </w:pPr>
    </w:p>
    <w:p w14:paraId="320289B9" w14:textId="77777777" w:rsidR="00411CB5" w:rsidRDefault="00411CB5" w:rsidP="00411CB5">
      <w:pPr>
        <w:pStyle w:val="Compact"/>
        <w:ind w:left="720"/>
        <w:rPr>
          <w:b/>
          <w:bCs/>
        </w:rPr>
      </w:pPr>
    </w:p>
    <w:p w14:paraId="58CEF562" w14:textId="77777777" w:rsidR="00411CB5" w:rsidRDefault="00411CB5" w:rsidP="00411CB5">
      <w:pPr>
        <w:pStyle w:val="Compact"/>
        <w:ind w:left="720"/>
        <w:rPr>
          <w:b/>
          <w:bCs/>
        </w:rPr>
      </w:pPr>
    </w:p>
    <w:p w14:paraId="5D6BE4D9" w14:textId="77777777" w:rsidR="00411CB5" w:rsidRDefault="00411CB5" w:rsidP="00411CB5">
      <w:pPr>
        <w:pStyle w:val="Compact"/>
        <w:ind w:left="720"/>
        <w:rPr>
          <w:b/>
          <w:bCs/>
        </w:rPr>
      </w:pPr>
    </w:p>
    <w:p w14:paraId="549F96A5" w14:textId="77777777" w:rsidR="00411CB5" w:rsidRDefault="00411CB5" w:rsidP="00411CB5">
      <w:pPr>
        <w:pStyle w:val="Compact"/>
        <w:ind w:left="720"/>
        <w:rPr>
          <w:b/>
          <w:bCs/>
        </w:rPr>
      </w:pPr>
    </w:p>
    <w:p w14:paraId="3B237B02" w14:textId="77777777" w:rsidR="00411CB5" w:rsidRDefault="00411CB5" w:rsidP="00411CB5">
      <w:pPr>
        <w:pStyle w:val="Compact"/>
        <w:ind w:left="720"/>
        <w:rPr>
          <w:b/>
          <w:bCs/>
        </w:rPr>
      </w:pPr>
    </w:p>
    <w:p w14:paraId="452170EA" w14:textId="77777777" w:rsidR="00411CB5" w:rsidRDefault="00411CB5" w:rsidP="00411CB5">
      <w:pPr>
        <w:pStyle w:val="Compact"/>
        <w:ind w:left="720"/>
        <w:rPr>
          <w:b/>
          <w:bCs/>
        </w:rPr>
      </w:pPr>
    </w:p>
    <w:p w14:paraId="1C8D87AD" w14:textId="77777777" w:rsidR="00411CB5" w:rsidRDefault="00411CB5" w:rsidP="00411CB5">
      <w:pPr>
        <w:pStyle w:val="Compact"/>
        <w:ind w:left="720"/>
        <w:rPr>
          <w:b/>
          <w:bCs/>
        </w:rPr>
      </w:pPr>
    </w:p>
    <w:p w14:paraId="53F648F9" w14:textId="77777777" w:rsidR="00411CB5" w:rsidRDefault="00411CB5" w:rsidP="00411CB5">
      <w:pPr>
        <w:pStyle w:val="Compact"/>
        <w:ind w:left="720"/>
        <w:rPr>
          <w:b/>
          <w:bCs/>
        </w:rPr>
      </w:pPr>
    </w:p>
    <w:p w14:paraId="11898CF8" w14:textId="77777777" w:rsidR="00411CB5" w:rsidRDefault="00411CB5" w:rsidP="00411CB5">
      <w:pPr>
        <w:pStyle w:val="Compact"/>
        <w:ind w:left="720"/>
        <w:rPr>
          <w:b/>
          <w:bCs/>
        </w:rPr>
      </w:pPr>
    </w:p>
    <w:p w14:paraId="2EA8BEFF" w14:textId="77777777" w:rsidR="00411CB5" w:rsidRDefault="00411CB5" w:rsidP="00411CB5">
      <w:pPr>
        <w:pStyle w:val="Compact"/>
        <w:ind w:left="720"/>
        <w:rPr>
          <w:b/>
          <w:bCs/>
        </w:rPr>
      </w:pPr>
    </w:p>
    <w:p w14:paraId="09593D4C" w14:textId="77777777" w:rsidR="00411CB5" w:rsidRDefault="00411CB5" w:rsidP="00411CB5">
      <w:pPr>
        <w:pStyle w:val="Compact"/>
        <w:ind w:left="720"/>
        <w:rPr>
          <w:b/>
          <w:bCs/>
        </w:rPr>
      </w:pPr>
    </w:p>
    <w:p w14:paraId="449623AB" w14:textId="77777777" w:rsidR="00411CB5" w:rsidRDefault="00411CB5" w:rsidP="00411CB5">
      <w:pPr>
        <w:pStyle w:val="Compact"/>
        <w:ind w:left="720"/>
        <w:rPr>
          <w:b/>
          <w:bCs/>
        </w:rPr>
      </w:pPr>
    </w:p>
    <w:p w14:paraId="7F21A4C8" w14:textId="77777777" w:rsidR="00411CB5" w:rsidRDefault="00411CB5" w:rsidP="00411CB5">
      <w:pPr>
        <w:pStyle w:val="Compact"/>
        <w:ind w:left="720"/>
        <w:rPr>
          <w:b/>
          <w:bCs/>
        </w:rPr>
      </w:pPr>
    </w:p>
    <w:p w14:paraId="77185E05" w14:textId="77777777" w:rsidR="0084035F" w:rsidRDefault="0084035F" w:rsidP="00414083">
      <w:pPr>
        <w:pStyle w:val="Compact"/>
        <w:rPr>
          <w:b/>
          <w:bCs/>
        </w:rPr>
      </w:pPr>
    </w:p>
    <w:p w14:paraId="6D80366F" w14:textId="77777777" w:rsidR="003E31E0" w:rsidRDefault="003E31E0" w:rsidP="00411CB5">
      <w:pPr>
        <w:pStyle w:val="Compact"/>
        <w:ind w:left="720"/>
        <w:rPr>
          <w:b/>
          <w:bCs/>
        </w:rPr>
      </w:pPr>
    </w:p>
    <w:p w14:paraId="46BE49B0" w14:textId="77777777" w:rsidR="003E31E0" w:rsidRDefault="003E31E0" w:rsidP="00411CB5">
      <w:pPr>
        <w:pStyle w:val="Compact"/>
        <w:ind w:left="720"/>
        <w:rPr>
          <w:b/>
          <w:bCs/>
        </w:rPr>
      </w:pPr>
    </w:p>
    <w:p w14:paraId="2D088809" w14:textId="0D1DAF1F" w:rsidR="00005464" w:rsidRPr="00005464" w:rsidRDefault="00F11EA9" w:rsidP="00411CB5">
      <w:pPr>
        <w:pStyle w:val="Compact"/>
        <w:ind w:left="72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04DF9677" wp14:editId="6D210ED3">
            <wp:simplePos x="0" y="0"/>
            <wp:positionH relativeFrom="column">
              <wp:posOffset>457200</wp:posOffset>
            </wp:positionH>
            <wp:positionV relativeFrom="paragraph">
              <wp:posOffset>199449</wp:posOffset>
            </wp:positionV>
            <wp:extent cx="6096000" cy="3429000"/>
            <wp:effectExtent l="0" t="0" r="0" b="0"/>
            <wp:wrapNone/>
            <wp:docPr id="8103099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309999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3225" cy="34330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36A5" w:rsidRPr="00005464">
        <w:rPr>
          <w:b/>
          <w:bCs/>
        </w:rPr>
        <w:t>Here is a preview of the login page of the app.</w:t>
      </w:r>
    </w:p>
    <w:p w14:paraId="7CE453EF" w14:textId="0A2BD312" w:rsidR="00005464" w:rsidRDefault="00005464" w:rsidP="0084035F">
      <w:pPr>
        <w:pStyle w:val="Compact"/>
        <w:ind w:left="720"/>
      </w:pPr>
    </w:p>
    <w:p w14:paraId="3794DC60" w14:textId="77777777" w:rsidR="003D75A7" w:rsidRDefault="003D75A7" w:rsidP="003436A5">
      <w:pPr>
        <w:pStyle w:val="Compact"/>
        <w:ind w:left="720"/>
      </w:pPr>
    </w:p>
    <w:p w14:paraId="18E678A8" w14:textId="77777777" w:rsidR="0084035F" w:rsidRDefault="0084035F" w:rsidP="003436A5">
      <w:pPr>
        <w:pStyle w:val="Compact"/>
        <w:ind w:left="720"/>
      </w:pPr>
    </w:p>
    <w:p w14:paraId="1BF1C182" w14:textId="77777777" w:rsidR="00F11EA9" w:rsidRDefault="00F11EA9" w:rsidP="003436A5">
      <w:pPr>
        <w:pStyle w:val="Compact"/>
        <w:ind w:left="720"/>
      </w:pPr>
    </w:p>
    <w:p w14:paraId="78E4F866" w14:textId="77777777" w:rsidR="00F11EA9" w:rsidRDefault="00F11EA9" w:rsidP="00F11EA9">
      <w:pPr>
        <w:pStyle w:val="Compact"/>
        <w:ind w:left="720"/>
      </w:pPr>
    </w:p>
    <w:p w14:paraId="23ECEB5A" w14:textId="77777777" w:rsidR="00F11EA9" w:rsidRDefault="00F11EA9" w:rsidP="00F11EA9">
      <w:pPr>
        <w:pStyle w:val="Compact"/>
        <w:ind w:left="720"/>
      </w:pPr>
    </w:p>
    <w:p w14:paraId="4D22F22A" w14:textId="77777777" w:rsidR="00F11EA9" w:rsidRDefault="00F11EA9" w:rsidP="00F11EA9">
      <w:pPr>
        <w:pStyle w:val="Compact"/>
        <w:ind w:left="720"/>
      </w:pPr>
    </w:p>
    <w:p w14:paraId="33358869" w14:textId="77777777" w:rsidR="00F11EA9" w:rsidRDefault="00F11EA9" w:rsidP="00F11EA9">
      <w:pPr>
        <w:pStyle w:val="Compact"/>
        <w:ind w:left="720"/>
      </w:pPr>
    </w:p>
    <w:p w14:paraId="644DC7C9" w14:textId="77777777" w:rsidR="00F11EA9" w:rsidRDefault="00F11EA9" w:rsidP="00F11EA9">
      <w:pPr>
        <w:pStyle w:val="Compact"/>
        <w:ind w:left="720"/>
      </w:pPr>
    </w:p>
    <w:p w14:paraId="05F9E285" w14:textId="77777777" w:rsidR="00F11EA9" w:rsidRDefault="00F11EA9" w:rsidP="00F11EA9">
      <w:pPr>
        <w:pStyle w:val="Compact"/>
        <w:ind w:left="720"/>
      </w:pPr>
    </w:p>
    <w:p w14:paraId="1B6AD03A" w14:textId="77777777" w:rsidR="00F11EA9" w:rsidRDefault="00F11EA9" w:rsidP="00F11EA9">
      <w:pPr>
        <w:pStyle w:val="Compact"/>
        <w:ind w:left="720"/>
      </w:pPr>
    </w:p>
    <w:p w14:paraId="3473CAC5" w14:textId="77777777" w:rsidR="00F11EA9" w:rsidRDefault="00F11EA9" w:rsidP="00F11EA9">
      <w:pPr>
        <w:pStyle w:val="Compact"/>
        <w:ind w:left="720"/>
      </w:pPr>
    </w:p>
    <w:p w14:paraId="227E9D49" w14:textId="77777777" w:rsidR="00F11EA9" w:rsidRDefault="00F11EA9" w:rsidP="00F11EA9">
      <w:pPr>
        <w:pStyle w:val="Compact"/>
        <w:ind w:left="720"/>
      </w:pPr>
    </w:p>
    <w:p w14:paraId="2AD41BB4" w14:textId="77777777" w:rsidR="00F11EA9" w:rsidRDefault="00F11EA9" w:rsidP="00F11EA9">
      <w:pPr>
        <w:pStyle w:val="Compact"/>
        <w:ind w:left="720"/>
      </w:pPr>
    </w:p>
    <w:p w14:paraId="3B133440" w14:textId="77777777" w:rsidR="00F11EA9" w:rsidRDefault="00F11EA9" w:rsidP="00F11EA9">
      <w:pPr>
        <w:pStyle w:val="Compact"/>
        <w:ind w:left="720"/>
      </w:pPr>
    </w:p>
    <w:p w14:paraId="215B71B4" w14:textId="77777777" w:rsidR="00F11EA9" w:rsidRDefault="00F11EA9" w:rsidP="00F11EA9">
      <w:pPr>
        <w:pStyle w:val="Compact"/>
        <w:ind w:left="720"/>
      </w:pPr>
    </w:p>
    <w:p w14:paraId="614F292D" w14:textId="77777777" w:rsidR="00F11EA9" w:rsidRDefault="00F11EA9" w:rsidP="00F11EA9">
      <w:pPr>
        <w:pStyle w:val="Compact"/>
        <w:ind w:left="720"/>
      </w:pPr>
    </w:p>
    <w:p w14:paraId="4CCC0277" w14:textId="77777777" w:rsidR="00F11EA9" w:rsidRDefault="00F11EA9" w:rsidP="00F11EA9">
      <w:pPr>
        <w:pStyle w:val="Compact"/>
        <w:ind w:left="720"/>
      </w:pPr>
    </w:p>
    <w:p w14:paraId="67E1F4B7" w14:textId="77777777" w:rsidR="001C771E" w:rsidRDefault="001C771E" w:rsidP="00F11EA9">
      <w:pPr>
        <w:pStyle w:val="Compact"/>
        <w:ind w:left="720"/>
      </w:pPr>
    </w:p>
    <w:p w14:paraId="52C0241F" w14:textId="34EB9551" w:rsidR="0084035F" w:rsidRDefault="00414083" w:rsidP="00F11EA9">
      <w:pPr>
        <w:pStyle w:val="Compact"/>
        <w:ind w:left="720"/>
      </w:pPr>
      <w:r>
        <w:t>And,</w:t>
      </w:r>
    </w:p>
    <w:p w14:paraId="0D124322" w14:textId="61EC0BFD" w:rsidR="003436A5" w:rsidRDefault="003436A5" w:rsidP="003436A5">
      <w:pPr>
        <w:pStyle w:val="Compact"/>
        <w:ind w:left="720"/>
      </w:pPr>
      <w:r>
        <w:t>Here is a preview of the signup page of the app.</w:t>
      </w:r>
    </w:p>
    <w:p w14:paraId="28A5EFF4" w14:textId="09B43B34" w:rsidR="003436A5" w:rsidRDefault="003E31E0" w:rsidP="003436A5">
      <w:pPr>
        <w:pStyle w:val="Compact"/>
        <w:ind w:left="720"/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624FDDC8" wp14:editId="4A04CEF9">
            <wp:simplePos x="0" y="0"/>
            <wp:positionH relativeFrom="column">
              <wp:posOffset>457200</wp:posOffset>
            </wp:positionH>
            <wp:positionV relativeFrom="paragraph">
              <wp:posOffset>-635</wp:posOffset>
            </wp:positionV>
            <wp:extent cx="6096000" cy="3429000"/>
            <wp:effectExtent l="0" t="0" r="0" b="0"/>
            <wp:wrapNone/>
            <wp:docPr id="4187320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732043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E0F731" w14:textId="77777777" w:rsidR="0084035F" w:rsidRDefault="0084035F" w:rsidP="0084035F">
      <w:pPr>
        <w:pStyle w:val="Compact"/>
      </w:pPr>
    </w:p>
    <w:p w14:paraId="00EAE837" w14:textId="77777777" w:rsidR="0084035F" w:rsidRDefault="0084035F" w:rsidP="0084035F">
      <w:pPr>
        <w:pStyle w:val="Compact"/>
      </w:pPr>
    </w:p>
    <w:p w14:paraId="4D261CF3" w14:textId="77777777" w:rsidR="0084035F" w:rsidRDefault="0084035F" w:rsidP="0084035F">
      <w:pPr>
        <w:pStyle w:val="Compact"/>
      </w:pPr>
    </w:p>
    <w:p w14:paraId="655C43EE" w14:textId="77777777" w:rsidR="0084035F" w:rsidRDefault="0084035F" w:rsidP="0084035F">
      <w:pPr>
        <w:pStyle w:val="Compact"/>
      </w:pPr>
    </w:p>
    <w:p w14:paraId="0DB81A7E" w14:textId="77777777" w:rsidR="0084035F" w:rsidRDefault="0084035F" w:rsidP="0084035F">
      <w:pPr>
        <w:pStyle w:val="Compact"/>
      </w:pPr>
    </w:p>
    <w:p w14:paraId="7EEE4F9C" w14:textId="77777777" w:rsidR="00414083" w:rsidRDefault="00414083" w:rsidP="0084035F">
      <w:pPr>
        <w:pStyle w:val="Compact"/>
      </w:pPr>
    </w:p>
    <w:p w14:paraId="653FEAB6" w14:textId="77777777" w:rsidR="00414083" w:rsidRDefault="00414083" w:rsidP="0084035F">
      <w:pPr>
        <w:pStyle w:val="Compact"/>
      </w:pPr>
    </w:p>
    <w:p w14:paraId="33B115C5" w14:textId="77777777" w:rsidR="00414083" w:rsidRDefault="00414083" w:rsidP="0084035F">
      <w:pPr>
        <w:pStyle w:val="Compact"/>
      </w:pPr>
    </w:p>
    <w:p w14:paraId="024780E4" w14:textId="77777777" w:rsidR="0084035F" w:rsidRDefault="0084035F" w:rsidP="0084035F">
      <w:pPr>
        <w:pStyle w:val="Compact"/>
      </w:pPr>
    </w:p>
    <w:p w14:paraId="526CFDD5" w14:textId="77777777" w:rsidR="003E31E0" w:rsidRDefault="003E31E0" w:rsidP="0084035F">
      <w:pPr>
        <w:pStyle w:val="Compact"/>
      </w:pPr>
    </w:p>
    <w:p w14:paraId="1935E790" w14:textId="77777777" w:rsidR="003E31E0" w:rsidRDefault="003E31E0" w:rsidP="0084035F">
      <w:pPr>
        <w:pStyle w:val="Compact"/>
      </w:pPr>
    </w:p>
    <w:p w14:paraId="7F7EA499" w14:textId="77777777" w:rsidR="003E31E0" w:rsidRDefault="003E31E0" w:rsidP="0084035F">
      <w:pPr>
        <w:pStyle w:val="Compact"/>
      </w:pPr>
    </w:p>
    <w:p w14:paraId="43F3F63B" w14:textId="77777777" w:rsidR="003E31E0" w:rsidRDefault="003E31E0" w:rsidP="0084035F">
      <w:pPr>
        <w:pStyle w:val="Compact"/>
      </w:pPr>
    </w:p>
    <w:p w14:paraId="29383B52" w14:textId="77777777" w:rsidR="003E31E0" w:rsidRDefault="003E31E0" w:rsidP="0084035F">
      <w:pPr>
        <w:pStyle w:val="Compact"/>
      </w:pPr>
    </w:p>
    <w:p w14:paraId="13CF2BEF" w14:textId="77777777" w:rsidR="003E31E0" w:rsidRDefault="003E31E0" w:rsidP="0084035F">
      <w:pPr>
        <w:pStyle w:val="Compact"/>
      </w:pPr>
    </w:p>
    <w:p w14:paraId="443F5814" w14:textId="77777777" w:rsidR="003E31E0" w:rsidRDefault="003E31E0" w:rsidP="0084035F">
      <w:pPr>
        <w:pStyle w:val="Compact"/>
      </w:pPr>
    </w:p>
    <w:p w14:paraId="48DCEB96" w14:textId="77777777" w:rsidR="003E31E0" w:rsidRDefault="003E31E0" w:rsidP="0084035F">
      <w:pPr>
        <w:pStyle w:val="Compact"/>
      </w:pPr>
    </w:p>
    <w:p w14:paraId="5C293538" w14:textId="77777777" w:rsidR="003E31E0" w:rsidRDefault="003E31E0" w:rsidP="0084035F">
      <w:pPr>
        <w:pStyle w:val="Compact"/>
      </w:pPr>
    </w:p>
    <w:p w14:paraId="6D3E76F3" w14:textId="77777777" w:rsidR="003E31E0" w:rsidRDefault="003E31E0" w:rsidP="0084035F">
      <w:pPr>
        <w:pStyle w:val="Compact"/>
      </w:pPr>
    </w:p>
    <w:p w14:paraId="3D25BD62" w14:textId="77777777" w:rsidR="003E31E0" w:rsidRDefault="003E31E0" w:rsidP="0084035F">
      <w:pPr>
        <w:pStyle w:val="Compact"/>
      </w:pPr>
    </w:p>
    <w:p w14:paraId="6A29670B" w14:textId="77777777" w:rsidR="003E31E0" w:rsidRDefault="003E31E0" w:rsidP="0084035F">
      <w:pPr>
        <w:pStyle w:val="Compact"/>
      </w:pPr>
    </w:p>
    <w:p w14:paraId="5DCEC345" w14:textId="77777777" w:rsidR="003E31E0" w:rsidRDefault="003E31E0" w:rsidP="0084035F">
      <w:pPr>
        <w:pStyle w:val="Compact"/>
      </w:pPr>
    </w:p>
    <w:p w14:paraId="26AFCEBD" w14:textId="77777777" w:rsidR="003E31E0" w:rsidRPr="0084035F" w:rsidRDefault="003E31E0" w:rsidP="0084035F">
      <w:pPr>
        <w:pStyle w:val="Compact"/>
      </w:pPr>
    </w:p>
    <w:p w14:paraId="588D350C" w14:textId="5726FCAB" w:rsidR="00CF229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GUI interface</w:t>
      </w:r>
      <w:r>
        <w:t xml:space="preserve"> for accessing and analyzing sales data: Users can access the sales data directly from the Remote Database through a GUI interface and choose between visual or numeric analysis of the data.</w:t>
      </w:r>
    </w:p>
    <w:p w14:paraId="6C42142F" w14:textId="5D386080" w:rsidR="003D75A7" w:rsidRDefault="0084035F" w:rsidP="00411CB5">
      <w:pPr>
        <w:pStyle w:val="Compact"/>
        <w:ind w:left="720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6DAEC76" wp14:editId="62B72E61">
            <wp:simplePos x="0" y="0"/>
            <wp:positionH relativeFrom="column">
              <wp:posOffset>457200</wp:posOffset>
            </wp:positionH>
            <wp:positionV relativeFrom="paragraph">
              <wp:posOffset>180975</wp:posOffset>
            </wp:positionV>
            <wp:extent cx="5892800" cy="3314700"/>
            <wp:effectExtent l="0" t="0" r="0" b="0"/>
            <wp:wrapNone/>
            <wp:docPr id="16603501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350120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280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9F0B76" w14:textId="77777777" w:rsidR="003D75A7" w:rsidRPr="003D75A7" w:rsidRDefault="003D75A7" w:rsidP="003D75A7">
      <w:pPr>
        <w:pStyle w:val="Compact"/>
        <w:ind w:left="720"/>
      </w:pPr>
    </w:p>
    <w:p w14:paraId="75AA1E5B" w14:textId="77777777" w:rsidR="003D75A7" w:rsidRDefault="003D75A7" w:rsidP="003D75A7">
      <w:pPr>
        <w:pStyle w:val="Compact"/>
        <w:ind w:left="720"/>
      </w:pPr>
    </w:p>
    <w:p w14:paraId="11AE1322" w14:textId="77777777" w:rsidR="003D75A7" w:rsidRDefault="003D75A7" w:rsidP="003D75A7">
      <w:pPr>
        <w:pStyle w:val="Compact"/>
        <w:ind w:left="720"/>
      </w:pPr>
    </w:p>
    <w:p w14:paraId="5F8AF625" w14:textId="77777777" w:rsidR="003D75A7" w:rsidRDefault="003D75A7" w:rsidP="003D75A7">
      <w:pPr>
        <w:pStyle w:val="Compact"/>
        <w:ind w:left="720"/>
      </w:pPr>
    </w:p>
    <w:p w14:paraId="3AB0075B" w14:textId="77777777" w:rsidR="0084035F" w:rsidRDefault="0084035F" w:rsidP="003D75A7">
      <w:pPr>
        <w:pStyle w:val="Compact"/>
        <w:ind w:left="720"/>
      </w:pPr>
    </w:p>
    <w:p w14:paraId="250F8ECC" w14:textId="77777777" w:rsidR="0084035F" w:rsidRDefault="0084035F" w:rsidP="003D75A7">
      <w:pPr>
        <w:pStyle w:val="Compact"/>
        <w:ind w:left="720"/>
      </w:pPr>
    </w:p>
    <w:p w14:paraId="6FE33B9B" w14:textId="77777777" w:rsidR="0084035F" w:rsidRDefault="0084035F" w:rsidP="003D75A7">
      <w:pPr>
        <w:pStyle w:val="Compact"/>
        <w:ind w:left="720"/>
      </w:pPr>
    </w:p>
    <w:p w14:paraId="77962714" w14:textId="77777777" w:rsidR="0084035F" w:rsidRDefault="0084035F" w:rsidP="003D75A7">
      <w:pPr>
        <w:pStyle w:val="Compact"/>
        <w:ind w:left="720"/>
      </w:pPr>
    </w:p>
    <w:p w14:paraId="251F75E2" w14:textId="77777777" w:rsidR="0084035F" w:rsidRDefault="0084035F" w:rsidP="003D75A7">
      <w:pPr>
        <w:pStyle w:val="Compact"/>
        <w:ind w:left="720"/>
      </w:pPr>
    </w:p>
    <w:p w14:paraId="0FB2DD6A" w14:textId="77777777" w:rsidR="0084035F" w:rsidRDefault="0084035F" w:rsidP="003D75A7">
      <w:pPr>
        <w:pStyle w:val="Compact"/>
        <w:ind w:left="720"/>
      </w:pPr>
    </w:p>
    <w:p w14:paraId="76485B58" w14:textId="77777777" w:rsidR="0084035F" w:rsidRDefault="0084035F" w:rsidP="003D75A7">
      <w:pPr>
        <w:pStyle w:val="Compact"/>
        <w:ind w:left="720"/>
      </w:pPr>
    </w:p>
    <w:p w14:paraId="06422653" w14:textId="77777777" w:rsidR="0084035F" w:rsidRDefault="0084035F" w:rsidP="003D75A7">
      <w:pPr>
        <w:pStyle w:val="Compact"/>
        <w:ind w:left="720"/>
      </w:pPr>
    </w:p>
    <w:p w14:paraId="46E13165" w14:textId="77777777" w:rsidR="0084035F" w:rsidRDefault="0084035F" w:rsidP="003D75A7">
      <w:pPr>
        <w:pStyle w:val="Compact"/>
        <w:ind w:left="720"/>
      </w:pPr>
    </w:p>
    <w:p w14:paraId="13768F28" w14:textId="77777777" w:rsidR="0084035F" w:rsidRDefault="0084035F" w:rsidP="003D75A7">
      <w:pPr>
        <w:pStyle w:val="Compact"/>
        <w:ind w:left="720"/>
      </w:pPr>
    </w:p>
    <w:p w14:paraId="3B3D093F" w14:textId="77777777" w:rsidR="0084035F" w:rsidRDefault="0084035F" w:rsidP="003D75A7">
      <w:pPr>
        <w:pStyle w:val="Compact"/>
        <w:ind w:left="720"/>
      </w:pPr>
    </w:p>
    <w:p w14:paraId="0C867075" w14:textId="59F24FAC" w:rsidR="0084035F" w:rsidRDefault="0084035F" w:rsidP="003D75A7">
      <w:pPr>
        <w:pStyle w:val="Compact"/>
        <w:ind w:left="720"/>
      </w:pPr>
    </w:p>
    <w:p w14:paraId="51CE273C" w14:textId="77777777" w:rsidR="0084035F" w:rsidRDefault="0084035F" w:rsidP="0084035F">
      <w:pPr>
        <w:pStyle w:val="Compact"/>
      </w:pPr>
    </w:p>
    <w:p w14:paraId="35F6A0C7" w14:textId="60B479B9" w:rsidR="0084035F" w:rsidRDefault="0084035F" w:rsidP="003D75A7">
      <w:pPr>
        <w:pStyle w:val="Compact"/>
        <w:ind w:left="720"/>
      </w:pPr>
    </w:p>
    <w:p w14:paraId="1F3D644A" w14:textId="3523DF2A" w:rsidR="0084035F" w:rsidRPr="003D75A7" w:rsidRDefault="0084035F" w:rsidP="003D75A7">
      <w:pPr>
        <w:pStyle w:val="Compact"/>
        <w:ind w:left="720"/>
      </w:pPr>
    </w:p>
    <w:p w14:paraId="1054052F" w14:textId="123FBC73" w:rsidR="003D75A7" w:rsidRDefault="00000000" w:rsidP="003D75A7">
      <w:pPr>
        <w:pStyle w:val="Compact"/>
        <w:numPr>
          <w:ilvl w:val="0"/>
          <w:numId w:val="3"/>
        </w:numPr>
      </w:pPr>
      <w:r>
        <w:rPr>
          <w:b/>
          <w:bCs/>
        </w:rPr>
        <w:t>Visual analysis</w:t>
      </w:r>
      <w:r>
        <w:t xml:space="preserve"> of sales data: The app uses </w:t>
      </w:r>
      <w:r>
        <w:rPr>
          <w:b/>
          <w:bCs/>
        </w:rPr>
        <w:t>Matplotlib</w:t>
      </w:r>
      <w:r>
        <w:t xml:space="preserve"> to create graphs and visualizations of the sales data, such as bar charts, histograms, etc., according to the parameters selected by the user.</w:t>
      </w:r>
    </w:p>
    <w:p w14:paraId="3E3A12D4" w14:textId="4323730E" w:rsidR="003D75A7" w:rsidRDefault="0084035F" w:rsidP="003D75A7">
      <w:pPr>
        <w:pStyle w:val="Compact"/>
        <w:ind w:left="720"/>
        <w:rPr>
          <w:noProof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4201C6BD" wp14:editId="3FB6CBDA">
            <wp:simplePos x="0" y="0"/>
            <wp:positionH relativeFrom="column">
              <wp:posOffset>457200</wp:posOffset>
            </wp:positionH>
            <wp:positionV relativeFrom="paragraph">
              <wp:posOffset>-634</wp:posOffset>
            </wp:positionV>
            <wp:extent cx="5892800" cy="3314700"/>
            <wp:effectExtent l="0" t="0" r="0" b="0"/>
            <wp:wrapNone/>
            <wp:docPr id="1161067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06717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5161" cy="33160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EDE9B9" w14:textId="4920CDAC" w:rsidR="0084035F" w:rsidRDefault="0084035F" w:rsidP="003D75A7">
      <w:pPr>
        <w:pStyle w:val="Compact"/>
        <w:ind w:left="720"/>
        <w:rPr>
          <w:noProof/>
        </w:rPr>
      </w:pPr>
    </w:p>
    <w:p w14:paraId="200787EE" w14:textId="10933FCD" w:rsidR="0084035F" w:rsidRDefault="0084035F" w:rsidP="003D75A7">
      <w:pPr>
        <w:pStyle w:val="Compact"/>
        <w:ind w:left="720"/>
        <w:rPr>
          <w:noProof/>
        </w:rPr>
      </w:pPr>
    </w:p>
    <w:p w14:paraId="16FC52AC" w14:textId="2AE6BD97" w:rsidR="0084035F" w:rsidRDefault="0084035F" w:rsidP="003D75A7">
      <w:pPr>
        <w:pStyle w:val="Compact"/>
        <w:ind w:left="720"/>
        <w:rPr>
          <w:noProof/>
        </w:rPr>
      </w:pPr>
    </w:p>
    <w:p w14:paraId="339C6573" w14:textId="45A4322B" w:rsidR="0084035F" w:rsidRDefault="0084035F" w:rsidP="003D75A7">
      <w:pPr>
        <w:pStyle w:val="Compact"/>
        <w:ind w:left="720"/>
        <w:rPr>
          <w:noProof/>
        </w:rPr>
      </w:pPr>
    </w:p>
    <w:p w14:paraId="4313B281" w14:textId="77777777" w:rsidR="0084035F" w:rsidRDefault="0084035F" w:rsidP="003D75A7">
      <w:pPr>
        <w:pStyle w:val="Compact"/>
        <w:ind w:left="720"/>
        <w:rPr>
          <w:noProof/>
        </w:rPr>
      </w:pPr>
    </w:p>
    <w:p w14:paraId="3CAD642C" w14:textId="6EE816B3" w:rsidR="0084035F" w:rsidRDefault="0084035F" w:rsidP="003D75A7">
      <w:pPr>
        <w:pStyle w:val="Compact"/>
        <w:ind w:left="720"/>
        <w:rPr>
          <w:noProof/>
        </w:rPr>
      </w:pPr>
    </w:p>
    <w:p w14:paraId="1408E336" w14:textId="77777777" w:rsidR="0084035F" w:rsidRDefault="0084035F" w:rsidP="003D75A7">
      <w:pPr>
        <w:pStyle w:val="Compact"/>
        <w:ind w:left="720"/>
        <w:rPr>
          <w:noProof/>
        </w:rPr>
      </w:pPr>
    </w:p>
    <w:p w14:paraId="3014DB99" w14:textId="77777777" w:rsidR="0084035F" w:rsidRDefault="0084035F" w:rsidP="003D75A7">
      <w:pPr>
        <w:pStyle w:val="Compact"/>
        <w:ind w:left="720"/>
        <w:rPr>
          <w:noProof/>
        </w:rPr>
      </w:pPr>
    </w:p>
    <w:p w14:paraId="4FE393DB" w14:textId="05AA8390" w:rsidR="0084035F" w:rsidRDefault="0084035F" w:rsidP="003D75A7">
      <w:pPr>
        <w:pStyle w:val="Compact"/>
        <w:ind w:left="720"/>
        <w:rPr>
          <w:noProof/>
        </w:rPr>
      </w:pPr>
    </w:p>
    <w:p w14:paraId="2E898ADD" w14:textId="77777777" w:rsidR="0084035F" w:rsidRDefault="0084035F" w:rsidP="003D75A7">
      <w:pPr>
        <w:pStyle w:val="Compact"/>
        <w:ind w:left="720"/>
        <w:rPr>
          <w:noProof/>
        </w:rPr>
      </w:pPr>
    </w:p>
    <w:p w14:paraId="5599F025" w14:textId="33989A70" w:rsidR="0084035F" w:rsidRDefault="0084035F" w:rsidP="003D75A7">
      <w:pPr>
        <w:pStyle w:val="Compact"/>
        <w:ind w:left="720"/>
        <w:rPr>
          <w:noProof/>
        </w:rPr>
      </w:pPr>
    </w:p>
    <w:p w14:paraId="19642ABA" w14:textId="77777777" w:rsidR="0084035F" w:rsidRDefault="0084035F" w:rsidP="003D75A7">
      <w:pPr>
        <w:pStyle w:val="Compact"/>
        <w:ind w:left="720"/>
        <w:rPr>
          <w:noProof/>
        </w:rPr>
      </w:pPr>
    </w:p>
    <w:p w14:paraId="36FA4265" w14:textId="31EDA34F" w:rsidR="0084035F" w:rsidRDefault="0084035F" w:rsidP="003D75A7">
      <w:pPr>
        <w:pStyle w:val="Compact"/>
        <w:ind w:left="720"/>
        <w:rPr>
          <w:noProof/>
        </w:rPr>
      </w:pPr>
    </w:p>
    <w:p w14:paraId="45A99F90" w14:textId="037FBF18" w:rsidR="0084035F" w:rsidRDefault="0084035F" w:rsidP="003D75A7">
      <w:pPr>
        <w:pStyle w:val="Compact"/>
        <w:ind w:left="720"/>
        <w:rPr>
          <w:noProof/>
        </w:rPr>
      </w:pPr>
    </w:p>
    <w:p w14:paraId="2096358C" w14:textId="77777777" w:rsidR="0084035F" w:rsidRDefault="0084035F" w:rsidP="003D75A7">
      <w:pPr>
        <w:pStyle w:val="Compact"/>
        <w:ind w:left="720"/>
        <w:rPr>
          <w:noProof/>
        </w:rPr>
      </w:pPr>
    </w:p>
    <w:p w14:paraId="017BCB65" w14:textId="631E32FD" w:rsidR="0084035F" w:rsidRDefault="0084035F" w:rsidP="003D75A7">
      <w:pPr>
        <w:pStyle w:val="Compact"/>
        <w:ind w:left="720"/>
        <w:rPr>
          <w:noProof/>
        </w:rPr>
      </w:pPr>
    </w:p>
    <w:p w14:paraId="1861B72E" w14:textId="77777777" w:rsidR="0084035F" w:rsidRDefault="0084035F" w:rsidP="003D75A7">
      <w:pPr>
        <w:pStyle w:val="Compact"/>
        <w:ind w:left="720"/>
        <w:rPr>
          <w:noProof/>
        </w:rPr>
      </w:pPr>
    </w:p>
    <w:p w14:paraId="2B6C0E00" w14:textId="77777777" w:rsidR="0084035F" w:rsidRDefault="0084035F" w:rsidP="003D75A7">
      <w:pPr>
        <w:pStyle w:val="Compact"/>
        <w:ind w:left="720"/>
        <w:rPr>
          <w:noProof/>
        </w:rPr>
      </w:pPr>
    </w:p>
    <w:p w14:paraId="40B6CBD7" w14:textId="6AF34FEA" w:rsidR="0084035F" w:rsidRDefault="0084035F" w:rsidP="003D75A7">
      <w:pPr>
        <w:pStyle w:val="Compact"/>
        <w:ind w:left="720"/>
        <w:rPr>
          <w:noProof/>
        </w:rPr>
      </w:pPr>
    </w:p>
    <w:p w14:paraId="32563BD5" w14:textId="77777777" w:rsidR="0084035F" w:rsidRDefault="0084035F" w:rsidP="003D75A7">
      <w:pPr>
        <w:pStyle w:val="Compact"/>
        <w:ind w:left="720"/>
        <w:rPr>
          <w:noProof/>
        </w:rPr>
      </w:pPr>
    </w:p>
    <w:p w14:paraId="527B69CB" w14:textId="4A4BDACB" w:rsidR="0084035F" w:rsidRDefault="0084035F" w:rsidP="003D75A7">
      <w:pPr>
        <w:pStyle w:val="Compact"/>
        <w:ind w:left="720"/>
      </w:pPr>
    </w:p>
    <w:p w14:paraId="00415799" w14:textId="68057652" w:rsidR="003D75A7" w:rsidRDefault="003D75A7" w:rsidP="003D75A7">
      <w:pPr>
        <w:pStyle w:val="Compact"/>
        <w:ind w:left="720"/>
      </w:pPr>
    </w:p>
    <w:p w14:paraId="70DEC09B" w14:textId="108FE945" w:rsidR="00CF229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Numeric analysis</w:t>
      </w:r>
      <w:r>
        <w:t xml:space="preserve"> of sales data: The app uses </w:t>
      </w:r>
      <w:r>
        <w:rPr>
          <w:b/>
          <w:bCs/>
        </w:rPr>
        <w:t>NumPy</w:t>
      </w:r>
      <w:r>
        <w:t xml:space="preserve"> to perform numerical analysis of the sales data, such as calculating the mean, median, mode, or standard deviation of the data.</w:t>
      </w:r>
    </w:p>
    <w:p w14:paraId="1BF5CB89" w14:textId="07ED82A0" w:rsidR="003D75A7" w:rsidRDefault="00414083" w:rsidP="003D75A7">
      <w:pPr>
        <w:pStyle w:val="Compact"/>
        <w:ind w:left="720"/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2CDC02DA" wp14:editId="495D151B">
            <wp:simplePos x="0" y="0"/>
            <wp:positionH relativeFrom="column">
              <wp:posOffset>457200</wp:posOffset>
            </wp:positionH>
            <wp:positionV relativeFrom="paragraph">
              <wp:posOffset>207646</wp:posOffset>
            </wp:positionV>
            <wp:extent cx="6076950" cy="3418284"/>
            <wp:effectExtent l="0" t="0" r="0" b="0"/>
            <wp:wrapNone/>
            <wp:docPr id="8893482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934829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1263" cy="3420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7B249C" w14:textId="421D8D95" w:rsidR="003D75A7" w:rsidRDefault="003D75A7" w:rsidP="003D75A7">
      <w:pPr>
        <w:pStyle w:val="Compact"/>
        <w:ind w:left="720"/>
      </w:pPr>
    </w:p>
    <w:p w14:paraId="1A39DCFA" w14:textId="6EAA4010" w:rsidR="003D75A7" w:rsidRDefault="003D75A7" w:rsidP="003D75A7">
      <w:pPr>
        <w:pStyle w:val="Compact"/>
        <w:ind w:left="720"/>
      </w:pPr>
    </w:p>
    <w:p w14:paraId="65E7DF6B" w14:textId="5E6CC07F" w:rsidR="003D75A7" w:rsidRDefault="003D75A7" w:rsidP="003D75A7">
      <w:pPr>
        <w:pStyle w:val="Compact"/>
        <w:ind w:left="720"/>
      </w:pPr>
    </w:p>
    <w:p w14:paraId="5721AC65" w14:textId="75DE31DF" w:rsidR="003D75A7" w:rsidRDefault="003D75A7" w:rsidP="003D75A7">
      <w:pPr>
        <w:pStyle w:val="Compact"/>
        <w:ind w:left="720"/>
      </w:pPr>
    </w:p>
    <w:p w14:paraId="341A36D9" w14:textId="059F5304" w:rsidR="003D75A7" w:rsidRDefault="003D75A7" w:rsidP="003D75A7">
      <w:pPr>
        <w:pStyle w:val="Compact"/>
        <w:ind w:left="720"/>
      </w:pPr>
    </w:p>
    <w:p w14:paraId="551479EA" w14:textId="7FCB37E4" w:rsidR="00414083" w:rsidRDefault="00414083" w:rsidP="003D75A7">
      <w:pPr>
        <w:pStyle w:val="Compact"/>
        <w:ind w:left="720"/>
      </w:pPr>
    </w:p>
    <w:p w14:paraId="2E544EAD" w14:textId="643B7FBF" w:rsidR="00414083" w:rsidRDefault="00414083" w:rsidP="003D75A7">
      <w:pPr>
        <w:pStyle w:val="Compact"/>
        <w:ind w:left="720"/>
      </w:pPr>
    </w:p>
    <w:p w14:paraId="0563576A" w14:textId="106EAB2D" w:rsidR="00414083" w:rsidRDefault="00414083" w:rsidP="003D75A7">
      <w:pPr>
        <w:pStyle w:val="Compact"/>
        <w:ind w:left="720"/>
      </w:pPr>
    </w:p>
    <w:p w14:paraId="2CF0109A" w14:textId="679294F4" w:rsidR="00414083" w:rsidRDefault="00414083" w:rsidP="003D75A7">
      <w:pPr>
        <w:pStyle w:val="Compact"/>
        <w:ind w:left="720"/>
      </w:pPr>
    </w:p>
    <w:p w14:paraId="3D7C7EAE" w14:textId="525814CD" w:rsidR="00414083" w:rsidRDefault="00414083" w:rsidP="003D75A7">
      <w:pPr>
        <w:pStyle w:val="Compact"/>
        <w:ind w:left="720"/>
      </w:pPr>
    </w:p>
    <w:p w14:paraId="6F7C5E88" w14:textId="34907386" w:rsidR="00414083" w:rsidRDefault="00414083" w:rsidP="003D75A7">
      <w:pPr>
        <w:pStyle w:val="Compact"/>
        <w:ind w:left="720"/>
      </w:pPr>
    </w:p>
    <w:p w14:paraId="661544A9" w14:textId="1518703E" w:rsidR="00414083" w:rsidRDefault="00414083" w:rsidP="003D75A7">
      <w:pPr>
        <w:pStyle w:val="Compact"/>
        <w:ind w:left="720"/>
      </w:pPr>
    </w:p>
    <w:p w14:paraId="3999A02F" w14:textId="6BCE0CD9" w:rsidR="00414083" w:rsidRDefault="00414083" w:rsidP="003D75A7">
      <w:pPr>
        <w:pStyle w:val="Compact"/>
        <w:ind w:left="720"/>
      </w:pPr>
    </w:p>
    <w:p w14:paraId="68C14508" w14:textId="6E54A2DE" w:rsidR="00414083" w:rsidRDefault="00414083" w:rsidP="003D75A7">
      <w:pPr>
        <w:pStyle w:val="Compact"/>
        <w:ind w:left="720"/>
      </w:pPr>
    </w:p>
    <w:p w14:paraId="74FA5DA9" w14:textId="3F2B5021" w:rsidR="00414083" w:rsidRDefault="00414083" w:rsidP="003D75A7">
      <w:pPr>
        <w:pStyle w:val="Compact"/>
        <w:ind w:left="720"/>
      </w:pPr>
    </w:p>
    <w:p w14:paraId="39985706" w14:textId="1173CF1A" w:rsidR="00414083" w:rsidRDefault="00414083" w:rsidP="003D75A7">
      <w:pPr>
        <w:pStyle w:val="Compact"/>
        <w:ind w:left="720"/>
      </w:pPr>
    </w:p>
    <w:p w14:paraId="26A353FE" w14:textId="608D76A8" w:rsidR="00414083" w:rsidRDefault="00414083" w:rsidP="00414083">
      <w:pPr>
        <w:pStyle w:val="Compact"/>
      </w:pPr>
    </w:p>
    <w:p w14:paraId="582A9D97" w14:textId="6B59746B" w:rsidR="00414083" w:rsidRDefault="00414083" w:rsidP="003D75A7">
      <w:pPr>
        <w:pStyle w:val="Compact"/>
        <w:ind w:left="720"/>
      </w:pPr>
    </w:p>
    <w:p w14:paraId="41AC53CE" w14:textId="614FCCCF" w:rsidR="003D75A7" w:rsidRDefault="003D75A7" w:rsidP="003D75A7">
      <w:pPr>
        <w:pStyle w:val="Compact"/>
        <w:ind w:left="720"/>
      </w:pPr>
    </w:p>
    <w:p w14:paraId="678CC93B" w14:textId="74CB6674" w:rsidR="001B2F5D" w:rsidRDefault="00000000" w:rsidP="001B2F5D">
      <w:pPr>
        <w:pStyle w:val="Compact"/>
        <w:numPr>
          <w:ilvl w:val="0"/>
          <w:numId w:val="3"/>
        </w:numPr>
      </w:pPr>
      <w:r>
        <w:rPr>
          <w:b/>
          <w:bCs/>
        </w:rPr>
        <w:t>A</w:t>
      </w:r>
      <w:r w:rsidR="00971831">
        <w:rPr>
          <w:b/>
          <w:bCs/>
        </w:rPr>
        <w:t>utomated</w:t>
      </w:r>
      <w:r>
        <w:t xml:space="preserve"> Suggestions of Analysis: The app is integr</w:t>
      </w:r>
      <w:r w:rsidR="00971831">
        <w:t>ated with a system that</w:t>
      </w:r>
      <w:r>
        <w:t xml:space="preserve"> provide suggestions based on the analysis of the sales data to enhance production and sales.</w:t>
      </w:r>
    </w:p>
    <w:p w14:paraId="64FE6A1C" w14:textId="4864290E" w:rsidR="001B2F5D" w:rsidRDefault="001C771E" w:rsidP="001B2F5D">
      <w:pPr>
        <w:pStyle w:val="Compact"/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4E8D9888" wp14:editId="05E6C29F">
            <wp:simplePos x="0" y="0"/>
            <wp:positionH relativeFrom="column">
              <wp:posOffset>457200</wp:posOffset>
            </wp:positionH>
            <wp:positionV relativeFrom="paragraph">
              <wp:posOffset>194310</wp:posOffset>
            </wp:positionV>
            <wp:extent cx="3352800" cy="1676400"/>
            <wp:effectExtent l="0" t="0" r="0" b="0"/>
            <wp:wrapNone/>
            <wp:docPr id="2061994787" name="Picture 7" descr="Top 10 Successful Data Science Companies in 2023 | Hev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Top 10 Successful Data Science Companies in 2023 | Hevo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144323" w14:textId="3234CBED" w:rsidR="00414083" w:rsidRDefault="00414083" w:rsidP="001B2F5D">
      <w:pPr>
        <w:pStyle w:val="Compact"/>
      </w:pPr>
    </w:p>
    <w:p w14:paraId="2753EFE1" w14:textId="0832553A" w:rsidR="00414083" w:rsidRDefault="00414083" w:rsidP="001B2F5D">
      <w:pPr>
        <w:pStyle w:val="Compact"/>
      </w:pPr>
    </w:p>
    <w:p w14:paraId="0DED5371" w14:textId="37ADA46B" w:rsidR="00414083" w:rsidRDefault="00414083" w:rsidP="001B2F5D">
      <w:pPr>
        <w:pStyle w:val="Compact"/>
      </w:pPr>
    </w:p>
    <w:p w14:paraId="6D7CD27D" w14:textId="77777777" w:rsidR="00414083" w:rsidRDefault="00414083" w:rsidP="001B2F5D">
      <w:pPr>
        <w:pStyle w:val="Compact"/>
      </w:pPr>
    </w:p>
    <w:p w14:paraId="755BC218" w14:textId="718FB540" w:rsidR="00414083" w:rsidRDefault="00414083" w:rsidP="001B2F5D">
      <w:pPr>
        <w:pStyle w:val="Compact"/>
      </w:pPr>
    </w:p>
    <w:p w14:paraId="04668397" w14:textId="78A1D10A" w:rsidR="00414083" w:rsidRDefault="00414083" w:rsidP="001B2F5D">
      <w:pPr>
        <w:pStyle w:val="Compact"/>
      </w:pPr>
    </w:p>
    <w:p w14:paraId="171EFC18" w14:textId="40A3F058" w:rsidR="00414083" w:rsidRDefault="00414083" w:rsidP="001B2F5D">
      <w:pPr>
        <w:pStyle w:val="Compact"/>
      </w:pPr>
    </w:p>
    <w:p w14:paraId="69766781" w14:textId="6C484917" w:rsidR="00414083" w:rsidRDefault="001C771E" w:rsidP="001B2F5D">
      <w:pPr>
        <w:pStyle w:val="Compact"/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75DCB074" wp14:editId="4530764B">
            <wp:simplePos x="0" y="0"/>
            <wp:positionH relativeFrom="column">
              <wp:posOffset>3657600</wp:posOffset>
            </wp:positionH>
            <wp:positionV relativeFrom="paragraph">
              <wp:posOffset>100602</wp:posOffset>
            </wp:positionV>
            <wp:extent cx="2819400" cy="2248149"/>
            <wp:effectExtent l="0" t="0" r="0" b="0"/>
            <wp:wrapNone/>
            <wp:docPr id="1851205812" name="Picture 8" descr="Artificial Intelligence Vector Logo Artificial Human Brain Artificial  Intelligence And Machine Learning Concept Neural Network Concept Stock  Illustration - Download Image Now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Artificial Intelligence Vector Logo Artificial Human Brain Artificial  Intelligence And Machine Learning Concept Neural Network Concept Stock  Illustration - Download Image Now - iStock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248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71D745" w14:textId="1BF78EDE" w:rsidR="00414083" w:rsidRDefault="00414083" w:rsidP="001B2F5D">
      <w:pPr>
        <w:pStyle w:val="Compact"/>
      </w:pPr>
    </w:p>
    <w:p w14:paraId="6E0CE9A5" w14:textId="4089687E" w:rsidR="00414083" w:rsidRDefault="00414083" w:rsidP="001B2F5D">
      <w:pPr>
        <w:pStyle w:val="Compact"/>
      </w:pPr>
    </w:p>
    <w:p w14:paraId="53CDE526" w14:textId="77777777" w:rsidR="00414083" w:rsidRDefault="00414083" w:rsidP="001B2F5D">
      <w:pPr>
        <w:pStyle w:val="Compact"/>
      </w:pPr>
    </w:p>
    <w:p w14:paraId="5D68AA1E" w14:textId="77777777" w:rsidR="00414083" w:rsidRDefault="00414083" w:rsidP="001B2F5D">
      <w:pPr>
        <w:pStyle w:val="Compact"/>
      </w:pPr>
    </w:p>
    <w:p w14:paraId="79104065" w14:textId="77777777" w:rsidR="00414083" w:rsidRDefault="00414083" w:rsidP="001B2F5D">
      <w:pPr>
        <w:pStyle w:val="Compact"/>
      </w:pPr>
    </w:p>
    <w:p w14:paraId="6C4AF5F8" w14:textId="77777777" w:rsidR="00414083" w:rsidRDefault="00414083" w:rsidP="001B2F5D">
      <w:pPr>
        <w:pStyle w:val="Compact"/>
      </w:pPr>
    </w:p>
    <w:p w14:paraId="17C74EAB" w14:textId="77777777" w:rsidR="00414083" w:rsidRDefault="00414083" w:rsidP="001B2F5D">
      <w:pPr>
        <w:pStyle w:val="Compact"/>
      </w:pPr>
    </w:p>
    <w:p w14:paraId="2D00A6E6" w14:textId="77777777" w:rsidR="00414083" w:rsidRDefault="00414083" w:rsidP="001B2F5D">
      <w:pPr>
        <w:pStyle w:val="Compact"/>
      </w:pPr>
    </w:p>
    <w:p w14:paraId="291B319E" w14:textId="77777777" w:rsidR="00414083" w:rsidRDefault="00414083" w:rsidP="001B2F5D">
      <w:pPr>
        <w:pStyle w:val="Compact"/>
      </w:pPr>
    </w:p>
    <w:p w14:paraId="4ABDA769" w14:textId="77777777" w:rsidR="00414083" w:rsidRDefault="00414083" w:rsidP="001B2F5D">
      <w:pPr>
        <w:pStyle w:val="Compact"/>
      </w:pPr>
    </w:p>
    <w:p w14:paraId="767A933A" w14:textId="77777777" w:rsidR="00414083" w:rsidRDefault="00414083" w:rsidP="001B2F5D">
      <w:pPr>
        <w:pStyle w:val="Compact"/>
      </w:pPr>
    </w:p>
    <w:p w14:paraId="589EEE3B" w14:textId="77777777" w:rsidR="00414083" w:rsidRDefault="00414083" w:rsidP="001B2F5D">
      <w:pPr>
        <w:pStyle w:val="Compact"/>
      </w:pPr>
    </w:p>
    <w:p w14:paraId="489ABF6F" w14:textId="77777777" w:rsidR="00414083" w:rsidRDefault="00414083" w:rsidP="001B2F5D">
      <w:pPr>
        <w:pStyle w:val="Compact"/>
      </w:pPr>
    </w:p>
    <w:p w14:paraId="2A118AC5" w14:textId="2AC52AE1" w:rsidR="00CF229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ata export</w:t>
      </w:r>
      <w:r>
        <w:t>: The app allows users to export the analyzed data in various formats, such as:</w:t>
      </w:r>
    </w:p>
    <w:p w14:paraId="771F26C1" w14:textId="635220D9" w:rsidR="00414083" w:rsidRDefault="00000000" w:rsidP="00414083">
      <w:pPr>
        <w:pStyle w:val="Compact"/>
        <w:numPr>
          <w:ilvl w:val="1"/>
          <w:numId w:val="4"/>
        </w:numPr>
      </w:pPr>
      <w:r>
        <w:t xml:space="preserve">Graphs: </w:t>
      </w:r>
      <w:r>
        <w:rPr>
          <w:b/>
          <w:bCs/>
        </w:rPr>
        <w:t>JPEG, PNG.</w:t>
      </w:r>
    </w:p>
    <w:p w14:paraId="36E03543" w14:textId="22A616C2" w:rsidR="00414083" w:rsidRPr="00414083" w:rsidRDefault="00000000" w:rsidP="00414083">
      <w:pPr>
        <w:pStyle w:val="Compact"/>
        <w:numPr>
          <w:ilvl w:val="1"/>
          <w:numId w:val="4"/>
        </w:numPr>
      </w:pPr>
      <w:r>
        <w:t xml:space="preserve">Selected Data: </w:t>
      </w:r>
      <w:r w:rsidRPr="00414083">
        <w:rPr>
          <w:b/>
          <w:bCs/>
        </w:rPr>
        <w:t>CSV, ANY SPREADSHEET.</w:t>
      </w:r>
    </w:p>
    <w:p w14:paraId="3673836E" w14:textId="5B2C6FE9" w:rsidR="00CF229E" w:rsidRDefault="00000000">
      <w:pPr>
        <w:pStyle w:val="FirstParagraph"/>
      </w:pPr>
      <w:r>
        <w:t>The expected outcomes may be one of the following:</w:t>
      </w:r>
    </w:p>
    <w:p w14:paraId="0885D174" w14:textId="250EFB6C" w:rsidR="00CF229E" w:rsidRDefault="00000000">
      <w:pPr>
        <w:pStyle w:val="Compact"/>
        <w:numPr>
          <w:ilvl w:val="0"/>
          <w:numId w:val="5"/>
        </w:numPr>
      </w:pPr>
      <w:r>
        <w:t>A graph plotted based on the selected parameters.</w:t>
      </w:r>
    </w:p>
    <w:p w14:paraId="10C1155A" w14:textId="03F697A7" w:rsidR="00CF229E" w:rsidRDefault="00000000">
      <w:pPr>
        <w:pStyle w:val="Compact"/>
        <w:numPr>
          <w:ilvl w:val="0"/>
          <w:numId w:val="5"/>
        </w:numPr>
      </w:pPr>
      <w:r>
        <w:t>Numeric data corresponding to the analysis performed.</w:t>
      </w:r>
    </w:p>
    <w:p w14:paraId="5A5CD8BD" w14:textId="21B056FB" w:rsidR="00CF229E" w:rsidRDefault="00000000">
      <w:pPr>
        <w:pStyle w:val="Compact"/>
        <w:numPr>
          <w:ilvl w:val="0"/>
          <w:numId w:val="5"/>
        </w:numPr>
      </w:pPr>
      <w:r>
        <w:t>Quick suggestions based on the analysis.</w:t>
      </w:r>
    </w:p>
    <w:p w14:paraId="778C62C8" w14:textId="77777777" w:rsidR="00414083" w:rsidRDefault="00324809">
      <w:pPr>
        <w:pStyle w:val="FirstParagraph"/>
      </w:pPr>
      <w:r w:rsidRPr="00324809">
        <w:t>Example Visual Output i</w:t>
      </w:r>
      <w:r w:rsidR="00414083">
        <w:t>s</w:t>
      </w:r>
    </w:p>
    <w:p w14:paraId="40D28CC2" w14:textId="0C148554" w:rsidR="00414083" w:rsidRDefault="00414083">
      <w:pPr>
        <w:pStyle w:val="FirstParagraph"/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63B974BB" wp14:editId="3FDAD653">
            <wp:simplePos x="0" y="0"/>
            <wp:positionH relativeFrom="column">
              <wp:posOffset>400050</wp:posOffset>
            </wp:positionH>
            <wp:positionV relativeFrom="paragraph">
              <wp:posOffset>171450</wp:posOffset>
            </wp:positionV>
            <wp:extent cx="6057900" cy="3407736"/>
            <wp:effectExtent l="0" t="0" r="0" b="2540"/>
            <wp:wrapNone/>
            <wp:docPr id="8054836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483649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34077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F9FC4C" w14:textId="67178349" w:rsidR="00414083" w:rsidRDefault="00414083">
      <w:pPr>
        <w:pStyle w:val="FirstParagraph"/>
      </w:pPr>
    </w:p>
    <w:p w14:paraId="0FA5D76C" w14:textId="6FE82B23" w:rsidR="00414083" w:rsidRDefault="00414083">
      <w:pPr>
        <w:pStyle w:val="FirstParagraph"/>
      </w:pPr>
    </w:p>
    <w:p w14:paraId="63397D39" w14:textId="1EE41F08" w:rsidR="00414083" w:rsidRDefault="00414083">
      <w:pPr>
        <w:pStyle w:val="FirstParagraph"/>
      </w:pPr>
    </w:p>
    <w:p w14:paraId="3DBD87EB" w14:textId="2E9F1262" w:rsidR="00414083" w:rsidRDefault="00414083">
      <w:pPr>
        <w:pStyle w:val="FirstParagraph"/>
      </w:pPr>
    </w:p>
    <w:p w14:paraId="3A075DC5" w14:textId="7E362A53" w:rsidR="00414083" w:rsidRDefault="00414083">
      <w:pPr>
        <w:pStyle w:val="FirstParagraph"/>
      </w:pPr>
    </w:p>
    <w:p w14:paraId="23CFE931" w14:textId="26BEBE4D" w:rsidR="00414083" w:rsidRDefault="00414083">
      <w:pPr>
        <w:pStyle w:val="FirstParagraph"/>
      </w:pPr>
    </w:p>
    <w:p w14:paraId="615DED47" w14:textId="6C8BEF05" w:rsidR="00414083" w:rsidRDefault="00414083">
      <w:pPr>
        <w:pStyle w:val="FirstParagraph"/>
      </w:pPr>
    </w:p>
    <w:p w14:paraId="12239AC7" w14:textId="375B6C21" w:rsidR="00414083" w:rsidRDefault="00414083">
      <w:pPr>
        <w:pStyle w:val="FirstParagraph"/>
      </w:pPr>
    </w:p>
    <w:p w14:paraId="38117A71" w14:textId="352CE2F6" w:rsidR="00414083" w:rsidRDefault="00414083">
      <w:pPr>
        <w:pStyle w:val="FirstParagraph"/>
      </w:pPr>
    </w:p>
    <w:p w14:paraId="54C8DF7F" w14:textId="20B6B2EC" w:rsidR="00414083" w:rsidRDefault="00414083">
      <w:pPr>
        <w:pStyle w:val="FirstParagraph"/>
      </w:pPr>
    </w:p>
    <w:p w14:paraId="738F3992" w14:textId="0276FA6B" w:rsidR="00414083" w:rsidRDefault="00414083">
      <w:pPr>
        <w:pStyle w:val="FirstParagraph"/>
      </w:pPr>
    </w:p>
    <w:p w14:paraId="23999B4F" w14:textId="0CF07F19" w:rsidR="00414083" w:rsidRDefault="00414083">
      <w:pPr>
        <w:pStyle w:val="FirstParagraph"/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37D5FA42" wp14:editId="2B9CF7CA">
            <wp:simplePos x="0" y="0"/>
            <wp:positionH relativeFrom="column">
              <wp:posOffset>400050</wp:posOffset>
            </wp:positionH>
            <wp:positionV relativeFrom="paragraph">
              <wp:posOffset>199664</wp:posOffset>
            </wp:positionV>
            <wp:extent cx="5946662" cy="3124200"/>
            <wp:effectExtent l="0" t="0" r="0" b="0"/>
            <wp:wrapNone/>
            <wp:docPr id="10999169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916949" name="Picture 1099916949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6662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AE8315" w14:textId="73EAC6E1" w:rsidR="00414083" w:rsidRDefault="00414083">
      <w:pPr>
        <w:pStyle w:val="FirstParagraph"/>
      </w:pPr>
    </w:p>
    <w:p w14:paraId="77EF5484" w14:textId="4B6F6E8A" w:rsidR="00414083" w:rsidRDefault="00414083">
      <w:pPr>
        <w:pStyle w:val="FirstParagraph"/>
      </w:pPr>
    </w:p>
    <w:p w14:paraId="5D10FB69" w14:textId="29E50A3E" w:rsidR="00414083" w:rsidRDefault="00414083">
      <w:pPr>
        <w:pStyle w:val="FirstParagraph"/>
      </w:pPr>
    </w:p>
    <w:p w14:paraId="14F1D6BA" w14:textId="4B6166DB" w:rsidR="00414083" w:rsidRDefault="00414083">
      <w:pPr>
        <w:pStyle w:val="FirstParagraph"/>
      </w:pPr>
    </w:p>
    <w:p w14:paraId="291AA164" w14:textId="0FFC507C" w:rsidR="00414083" w:rsidRDefault="00414083">
      <w:pPr>
        <w:pStyle w:val="FirstParagraph"/>
      </w:pPr>
    </w:p>
    <w:p w14:paraId="20441221" w14:textId="77777777" w:rsidR="00414083" w:rsidRDefault="00414083">
      <w:pPr>
        <w:pStyle w:val="FirstParagraph"/>
      </w:pPr>
    </w:p>
    <w:p w14:paraId="1434B4BB" w14:textId="77777777" w:rsidR="00414083" w:rsidRDefault="00414083">
      <w:pPr>
        <w:pStyle w:val="FirstParagraph"/>
      </w:pPr>
    </w:p>
    <w:p w14:paraId="291B25FD" w14:textId="34E009B9" w:rsidR="00324809" w:rsidRDefault="00324809">
      <w:pPr>
        <w:pStyle w:val="FirstParagraph"/>
      </w:pPr>
    </w:p>
    <w:p w14:paraId="7E0E4418" w14:textId="77777777" w:rsidR="00414083" w:rsidRDefault="00414083" w:rsidP="00414083">
      <w:pPr>
        <w:pStyle w:val="BodyText"/>
      </w:pPr>
    </w:p>
    <w:p w14:paraId="2617757F" w14:textId="77777777" w:rsidR="00414083" w:rsidRDefault="00414083" w:rsidP="00414083">
      <w:pPr>
        <w:pStyle w:val="BodyText"/>
      </w:pPr>
    </w:p>
    <w:bookmarkEnd w:id="0"/>
    <w:bookmarkEnd w:id="2"/>
    <w:p w14:paraId="61C755F0" w14:textId="139948F5" w:rsidR="00CF229E" w:rsidRDefault="00CF229E">
      <w:pPr>
        <w:pStyle w:val="BodyText"/>
      </w:pPr>
    </w:p>
    <w:p w14:paraId="5A279854" w14:textId="77777777" w:rsidR="00CB05EB" w:rsidRDefault="00CB05EB">
      <w:pPr>
        <w:pStyle w:val="BodyText"/>
      </w:pPr>
    </w:p>
    <w:p w14:paraId="2A42EED2" w14:textId="77777777" w:rsidR="00CB05EB" w:rsidRDefault="00CB05EB">
      <w:pPr>
        <w:pStyle w:val="BodyText"/>
      </w:pPr>
    </w:p>
    <w:p w14:paraId="5F572D18" w14:textId="77777777" w:rsidR="00CB05EB" w:rsidRDefault="00CB05EB" w:rsidP="00CB05EB">
      <w:pPr>
        <w:pStyle w:val="BodyText"/>
      </w:pPr>
      <w:r>
        <w:t xml:space="preserve">7. </w:t>
      </w:r>
      <w:r>
        <w:rPr>
          <w:b/>
          <w:bCs/>
        </w:rPr>
        <w:t xml:space="preserve"> Data Manipulation: </w:t>
      </w:r>
      <w:r>
        <w:t>This app allows users to modify the data stored in the database upon high    security authentication</w:t>
      </w:r>
    </w:p>
    <w:p w14:paraId="37C2D55C" w14:textId="699FCD97" w:rsidR="00CB05EB" w:rsidRDefault="00CB05EB" w:rsidP="00CB05EB">
      <w:pPr>
        <w:pStyle w:val="BodyText"/>
      </w:pPr>
      <w:r>
        <w:rPr>
          <w:noProof/>
        </w:rPr>
        <w:drawing>
          <wp:anchor distT="0" distB="0" distL="114300" distR="114300" simplePos="0" relativeHeight="251670528" behindDoc="1" locked="0" layoutInCell="1" allowOverlap="1" wp14:anchorId="49ED0753" wp14:editId="057EC896">
            <wp:simplePos x="0" y="0"/>
            <wp:positionH relativeFrom="column">
              <wp:posOffset>1333500</wp:posOffset>
            </wp:positionH>
            <wp:positionV relativeFrom="paragraph">
              <wp:posOffset>142875</wp:posOffset>
            </wp:positionV>
            <wp:extent cx="4000500" cy="4000500"/>
            <wp:effectExtent l="0" t="0" r="0" b="0"/>
            <wp:wrapNone/>
            <wp:docPr id="343004751" name="Picture 9" descr="Database Management Vector Solid Icon Design illustration. Business And Data  Management Symbol on White background EPS 10 File 16878105 Vector Art at  Vecteez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Database Management Vector Solid Icon Design illustration. Business And Data  Management Symbol on White background EPS 10 File 16878105 Vector Art at  Vecteezy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C8F208" w14:textId="77777777" w:rsidR="00603D86" w:rsidRDefault="00603D86" w:rsidP="00CB05EB">
      <w:pPr>
        <w:pStyle w:val="BodyText"/>
      </w:pPr>
    </w:p>
    <w:p w14:paraId="6DE90A24" w14:textId="77777777" w:rsidR="00603D86" w:rsidRDefault="00603D86" w:rsidP="00CB05EB">
      <w:pPr>
        <w:pStyle w:val="BodyText"/>
      </w:pPr>
    </w:p>
    <w:p w14:paraId="79954409" w14:textId="77777777" w:rsidR="00603D86" w:rsidRDefault="00603D86" w:rsidP="00CB05EB">
      <w:pPr>
        <w:pStyle w:val="BodyText"/>
      </w:pPr>
    </w:p>
    <w:p w14:paraId="756A92B4" w14:textId="77777777" w:rsidR="00603D86" w:rsidRDefault="00603D86" w:rsidP="00CB05EB">
      <w:pPr>
        <w:pStyle w:val="BodyText"/>
      </w:pPr>
    </w:p>
    <w:p w14:paraId="344F2D61" w14:textId="77777777" w:rsidR="00603D86" w:rsidRDefault="00603D86" w:rsidP="00CB05EB">
      <w:pPr>
        <w:pStyle w:val="BodyText"/>
      </w:pPr>
    </w:p>
    <w:p w14:paraId="1E37BB84" w14:textId="77777777" w:rsidR="00603D86" w:rsidRDefault="00603D86" w:rsidP="00CB05EB">
      <w:pPr>
        <w:pStyle w:val="BodyText"/>
      </w:pPr>
    </w:p>
    <w:p w14:paraId="309FFA39" w14:textId="77777777" w:rsidR="00603D86" w:rsidRDefault="00603D86" w:rsidP="00CB05EB">
      <w:pPr>
        <w:pStyle w:val="BodyText"/>
      </w:pPr>
    </w:p>
    <w:p w14:paraId="6BC1A37D" w14:textId="77777777" w:rsidR="00603D86" w:rsidRDefault="00603D86" w:rsidP="00CB05EB">
      <w:pPr>
        <w:pStyle w:val="BodyText"/>
      </w:pPr>
    </w:p>
    <w:p w14:paraId="57323533" w14:textId="77777777" w:rsidR="00603D86" w:rsidRDefault="00603D86" w:rsidP="00CB05EB">
      <w:pPr>
        <w:pStyle w:val="BodyText"/>
      </w:pPr>
    </w:p>
    <w:p w14:paraId="10D2B38B" w14:textId="77777777" w:rsidR="00603D86" w:rsidRDefault="00603D86" w:rsidP="00CB05EB">
      <w:pPr>
        <w:pStyle w:val="BodyText"/>
      </w:pPr>
    </w:p>
    <w:p w14:paraId="44BFCCEF" w14:textId="77777777" w:rsidR="00603D86" w:rsidRDefault="00603D86" w:rsidP="00CB05EB">
      <w:pPr>
        <w:pStyle w:val="BodyText"/>
      </w:pPr>
    </w:p>
    <w:p w14:paraId="7DE4322F" w14:textId="77777777" w:rsidR="00603D86" w:rsidRDefault="00603D86" w:rsidP="00CB05EB">
      <w:pPr>
        <w:pStyle w:val="BodyText"/>
      </w:pPr>
    </w:p>
    <w:p w14:paraId="09EE785B" w14:textId="77777777" w:rsidR="00603D86" w:rsidRDefault="00603D86" w:rsidP="00CB05EB">
      <w:pPr>
        <w:pStyle w:val="BodyText"/>
      </w:pPr>
    </w:p>
    <w:p w14:paraId="3D7CC076" w14:textId="466F0681" w:rsidR="00603D86" w:rsidRDefault="00603D86" w:rsidP="00603D86">
      <w:pPr>
        <w:pStyle w:val="Default"/>
        <w:rPr>
          <w:sz w:val="23"/>
          <w:szCs w:val="23"/>
        </w:rPr>
      </w:pPr>
      <w:r>
        <w:rPr>
          <w:sz w:val="23"/>
          <w:szCs w:val="23"/>
        </w:rPr>
        <w:t>Users can enhance their work culture into the</w:t>
      </w:r>
      <w:r>
        <w:rPr>
          <w:sz w:val="23"/>
          <w:szCs w:val="23"/>
        </w:rPr>
        <w:t xml:space="preserve"> </w:t>
      </w:r>
      <w:r>
        <w:rPr>
          <w:sz w:val="23"/>
          <w:szCs w:val="23"/>
        </w:rPr>
        <w:t xml:space="preserve">data of their industry with latest future technologies. </w:t>
      </w:r>
    </w:p>
    <w:p w14:paraId="75F049D4" w14:textId="56050F9C" w:rsidR="00603D86" w:rsidRDefault="00603D86" w:rsidP="00603D86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Overall, the Data Sense app provides a user-friendly interface for accessing and </w:t>
      </w:r>
      <w:r>
        <w:rPr>
          <w:sz w:val="23"/>
          <w:szCs w:val="23"/>
        </w:rPr>
        <w:t>analysing</w:t>
      </w:r>
      <w:r>
        <w:rPr>
          <w:sz w:val="23"/>
          <w:szCs w:val="23"/>
        </w:rPr>
        <w:t xml:space="preserve"> data stored in the</w:t>
      </w:r>
      <w:r>
        <w:rPr>
          <w:sz w:val="23"/>
          <w:szCs w:val="23"/>
        </w:rPr>
        <w:t xml:space="preserve">ir </w:t>
      </w:r>
      <w:r>
        <w:rPr>
          <w:sz w:val="23"/>
          <w:szCs w:val="23"/>
        </w:rPr>
        <w:t xml:space="preserve">Database and offers a range of analytical tools for visualizing and interpreting the data. </w:t>
      </w:r>
    </w:p>
    <w:p w14:paraId="6BA81984" w14:textId="77777777" w:rsidR="00F3451F" w:rsidRDefault="00F3451F" w:rsidP="00603D86">
      <w:pPr>
        <w:pStyle w:val="BodyText"/>
        <w:rPr>
          <w:b/>
          <w:bCs/>
          <w:i/>
          <w:iCs/>
          <w:sz w:val="23"/>
          <w:szCs w:val="23"/>
        </w:rPr>
      </w:pPr>
    </w:p>
    <w:p w14:paraId="1C1099CC" w14:textId="77777777" w:rsidR="00F3451F" w:rsidRDefault="00F3451F" w:rsidP="00603D86">
      <w:pPr>
        <w:pStyle w:val="BodyText"/>
        <w:rPr>
          <w:b/>
          <w:bCs/>
          <w:i/>
          <w:iCs/>
          <w:sz w:val="23"/>
          <w:szCs w:val="23"/>
        </w:rPr>
      </w:pPr>
    </w:p>
    <w:p w14:paraId="5A88F676" w14:textId="77777777" w:rsidR="00F3451F" w:rsidRDefault="00F3451F" w:rsidP="00603D86">
      <w:pPr>
        <w:pStyle w:val="BodyText"/>
        <w:rPr>
          <w:b/>
          <w:bCs/>
          <w:i/>
          <w:iCs/>
          <w:sz w:val="23"/>
          <w:szCs w:val="23"/>
        </w:rPr>
      </w:pPr>
    </w:p>
    <w:p w14:paraId="3D6AC50A" w14:textId="43E8F197" w:rsidR="00603D86" w:rsidRDefault="00603D86" w:rsidP="00603D86">
      <w:pPr>
        <w:pStyle w:val="BodyText"/>
        <w:rPr>
          <w:b/>
          <w:bCs/>
          <w:i/>
          <w:iCs/>
          <w:sz w:val="23"/>
          <w:szCs w:val="23"/>
        </w:rPr>
      </w:pPr>
      <w:r>
        <w:rPr>
          <w:b/>
          <w:bCs/>
          <w:i/>
          <w:iCs/>
          <w:sz w:val="23"/>
          <w:szCs w:val="23"/>
        </w:rPr>
        <w:t xml:space="preserve">By </w:t>
      </w:r>
      <w:r w:rsidRPr="00603D86">
        <w:rPr>
          <w:b/>
          <w:bCs/>
          <w:i/>
          <w:iCs/>
          <w:sz w:val="23"/>
          <w:szCs w:val="23"/>
        </w:rPr>
        <w:t>Anupam Kanoongo</w:t>
      </w:r>
    </w:p>
    <w:p w14:paraId="673EF037" w14:textId="15A12D2B" w:rsidR="00603D86" w:rsidRDefault="00603D86" w:rsidP="00603D86">
      <w:pPr>
        <w:pStyle w:val="BodyText"/>
        <w:rPr>
          <w:b/>
          <w:bCs/>
          <w:i/>
          <w:iCs/>
          <w:sz w:val="23"/>
          <w:szCs w:val="23"/>
        </w:rPr>
      </w:pPr>
      <w:r>
        <w:rPr>
          <w:b/>
          <w:bCs/>
          <w:i/>
          <w:iCs/>
          <w:sz w:val="23"/>
          <w:szCs w:val="23"/>
        </w:rPr>
        <w:t>Class 12</w:t>
      </w:r>
      <w:r w:rsidRPr="00603D86">
        <w:rPr>
          <w:b/>
          <w:bCs/>
          <w:i/>
          <w:iCs/>
          <w:sz w:val="23"/>
          <w:szCs w:val="23"/>
          <w:vertAlign w:val="superscript"/>
        </w:rPr>
        <w:t>th</w:t>
      </w:r>
      <w:r>
        <w:rPr>
          <w:b/>
          <w:bCs/>
          <w:i/>
          <w:iCs/>
          <w:sz w:val="23"/>
          <w:szCs w:val="23"/>
        </w:rPr>
        <w:t xml:space="preserve"> D</w:t>
      </w:r>
    </w:p>
    <w:p w14:paraId="582835A5" w14:textId="2D4E9373" w:rsidR="00603D86" w:rsidRPr="00CB05EB" w:rsidRDefault="00603D86" w:rsidP="00603D86">
      <w:pPr>
        <w:pStyle w:val="BodyText"/>
      </w:pPr>
      <w:proofErr w:type="gramStart"/>
      <w:r>
        <w:rPr>
          <w:b/>
          <w:bCs/>
          <w:i/>
          <w:iCs/>
          <w:sz w:val="23"/>
          <w:szCs w:val="23"/>
        </w:rPr>
        <w:t>Session :</w:t>
      </w:r>
      <w:proofErr w:type="gramEnd"/>
      <w:r>
        <w:rPr>
          <w:b/>
          <w:bCs/>
          <w:i/>
          <w:iCs/>
          <w:sz w:val="23"/>
          <w:szCs w:val="23"/>
        </w:rPr>
        <w:t xml:space="preserve"> 2023-24</w:t>
      </w:r>
    </w:p>
    <w:sectPr w:rsidR="00603D86" w:rsidRPr="00CB05EB" w:rsidSect="00411CB5">
      <w:pgSz w:w="12240" w:h="15840"/>
      <w:pgMar w:top="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F169C" w14:textId="77777777" w:rsidR="00DD1219" w:rsidRDefault="00DD1219">
      <w:pPr>
        <w:spacing w:after="0"/>
      </w:pPr>
      <w:r>
        <w:separator/>
      </w:r>
    </w:p>
  </w:endnote>
  <w:endnote w:type="continuationSeparator" w:id="0">
    <w:p w14:paraId="1CF27D9D" w14:textId="77777777" w:rsidR="00DD1219" w:rsidRDefault="00DD12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A287FA" w14:textId="77777777" w:rsidR="00DD1219" w:rsidRDefault="00DD1219">
      <w:r>
        <w:separator/>
      </w:r>
    </w:p>
  </w:footnote>
  <w:footnote w:type="continuationSeparator" w:id="0">
    <w:p w14:paraId="1B49207D" w14:textId="77777777" w:rsidR="00DD1219" w:rsidRDefault="00DD12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95405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E66B25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4204E6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4EFC62D2"/>
    <w:multiLevelType w:val="hybridMultilevel"/>
    <w:tmpl w:val="B75846C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CA70AF8"/>
    <w:multiLevelType w:val="hybridMultilevel"/>
    <w:tmpl w:val="19F8AD4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4827102">
    <w:abstractNumId w:val="0"/>
  </w:num>
  <w:num w:numId="2" w16cid:durableId="533463813">
    <w:abstractNumId w:val="1"/>
  </w:num>
  <w:num w:numId="3" w16cid:durableId="14013233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59256391">
    <w:abstractNumId w:val="1"/>
  </w:num>
  <w:num w:numId="5" w16cid:durableId="18694422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95206938">
    <w:abstractNumId w:val="4"/>
  </w:num>
  <w:num w:numId="7" w16cid:durableId="3163057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229E"/>
    <w:rsid w:val="00005464"/>
    <w:rsid w:val="00043DA4"/>
    <w:rsid w:val="000B05AF"/>
    <w:rsid w:val="000E5960"/>
    <w:rsid w:val="001B2F5D"/>
    <w:rsid w:val="001C771E"/>
    <w:rsid w:val="00324809"/>
    <w:rsid w:val="00337D99"/>
    <w:rsid w:val="003436A5"/>
    <w:rsid w:val="003D75A7"/>
    <w:rsid w:val="003E31E0"/>
    <w:rsid w:val="00411CB5"/>
    <w:rsid w:val="00414083"/>
    <w:rsid w:val="00480EAF"/>
    <w:rsid w:val="00516035"/>
    <w:rsid w:val="00603D86"/>
    <w:rsid w:val="006C7A20"/>
    <w:rsid w:val="006F0EEE"/>
    <w:rsid w:val="00733F70"/>
    <w:rsid w:val="007B0863"/>
    <w:rsid w:val="0084035F"/>
    <w:rsid w:val="008608C5"/>
    <w:rsid w:val="008631AF"/>
    <w:rsid w:val="008E1143"/>
    <w:rsid w:val="009265BE"/>
    <w:rsid w:val="00971831"/>
    <w:rsid w:val="00A52487"/>
    <w:rsid w:val="00B220C6"/>
    <w:rsid w:val="00CB05EB"/>
    <w:rsid w:val="00CF229E"/>
    <w:rsid w:val="00D417CA"/>
    <w:rsid w:val="00DD1219"/>
    <w:rsid w:val="00EB1742"/>
    <w:rsid w:val="00F11EA9"/>
    <w:rsid w:val="00F12603"/>
    <w:rsid w:val="00F345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446D8"/>
  <w15:docId w15:val="{BD3ACA57-BDA6-4A7B-9E24-2037D6F80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3D75A7"/>
    <w:rPr>
      <w:color w:val="605E5C"/>
      <w:shd w:val="clear" w:color="auto" w:fill="E1DFDD"/>
    </w:rPr>
  </w:style>
  <w:style w:type="paragraph" w:customStyle="1" w:styleId="Default">
    <w:name w:val="Default"/>
    <w:rsid w:val="00603D86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lang w:val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6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upam kanoongo</dc:creator>
  <cp:keywords/>
  <cp:lastModifiedBy>Anupam kanoongo</cp:lastModifiedBy>
  <cp:revision>28</cp:revision>
  <cp:lastPrinted>2023-09-26T19:08:00Z</cp:lastPrinted>
  <dcterms:created xsi:type="dcterms:W3CDTF">2023-05-23T06:16:00Z</dcterms:created>
  <dcterms:modified xsi:type="dcterms:W3CDTF">2023-09-26T19:09:00Z</dcterms:modified>
</cp:coreProperties>
</file>